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5F538A51" w:rsidR="000D74FA" w:rsidRPr="003F2470" w:rsidRDefault="00CA6EFB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>HUMAN RESOURCES 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4503A9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697B2947" w14:textId="21DA4A13" w:rsidR="007B142C" w:rsidRPr="000D74FA" w:rsidRDefault="00E7512E" w:rsidP="007B142C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</w:t>
      </w:r>
      <w:r w:rsidR="00A32807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day, </w:t>
      </w:r>
      <w:r w:rsidR="0045129D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August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D11934">
        <w:rPr>
          <w:rFonts w:ascii="Arial" w:eastAsia="Arial Unicode MS" w:hAnsi="Arial" w:cs="Arial"/>
          <w:b/>
          <w:color w:val="000000"/>
          <w:sz w:val="24"/>
          <w:szCs w:val="24"/>
        </w:rPr>
        <w:t>6</w:t>
      </w:r>
      <w:r w:rsidR="005E6DB3">
        <w:rPr>
          <w:rFonts w:ascii="Arial" w:eastAsia="Arial Unicode MS" w:hAnsi="Arial" w:cs="Arial"/>
          <w:b/>
          <w:color w:val="000000"/>
          <w:sz w:val="24"/>
          <w:szCs w:val="24"/>
        </w:rPr>
        <w:t>,</w:t>
      </w:r>
      <w:r w:rsidR="007B142C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2024</w:t>
      </w:r>
    </w:p>
    <w:bookmarkEnd w:id="0"/>
    <w:p w14:paraId="5CCD6C4E" w14:textId="5FDAD8E2" w:rsidR="000D3F36" w:rsidRPr="000D74FA" w:rsidRDefault="00E7512E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1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0C1E2C16" w14:textId="77777777" w:rsidR="00F32922" w:rsidRDefault="00F32922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4D69504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all to Order</w:t>
      </w:r>
    </w:p>
    <w:p w14:paraId="5C39A622" w14:textId="77777777" w:rsidR="00DB5224" w:rsidRPr="00F96829" w:rsidRDefault="00DB5224" w:rsidP="00DB522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2AA7473C" w14:textId="09EC935D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Approval of Human Resources Committee Minutes</w:t>
      </w:r>
      <w:r w:rsidRPr="00584499">
        <w:rPr>
          <w:rFonts w:ascii="Arial" w:eastAsia="Times New Roman" w:hAnsi="Arial" w:cs="Arial"/>
          <w:bCs/>
        </w:rPr>
        <w:t xml:space="preserve"> </w:t>
      </w:r>
      <w:r w:rsidR="00DE1986" w:rsidRPr="00584499">
        <w:rPr>
          <w:rFonts w:ascii="Arial" w:eastAsia="Times New Roman" w:hAnsi="Arial" w:cs="Arial"/>
          <w:bCs/>
        </w:rPr>
        <w:t>(</w:t>
      </w:r>
      <w:r w:rsidR="00885786" w:rsidRPr="00584499">
        <w:rPr>
          <w:rFonts w:ascii="Arial" w:eastAsia="Times New Roman" w:hAnsi="Arial" w:cs="Arial"/>
          <w:bCs/>
        </w:rPr>
        <w:t>Ju</w:t>
      </w:r>
      <w:r w:rsidR="0045129D" w:rsidRPr="00584499">
        <w:rPr>
          <w:rFonts w:ascii="Arial" w:eastAsia="Times New Roman" w:hAnsi="Arial" w:cs="Arial"/>
          <w:bCs/>
        </w:rPr>
        <w:t>ly</w:t>
      </w:r>
      <w:r w:rsidR="00AB1EC0" w:rsidRPr="00584499">
        <w:rPr>
          <w:rFonts w:ascii="Arial" w:eastAsia="Times New Roman" w:hAnsi="Arial" w:cs="Arial"/>
          <w:bCs/>
        </w:rPr>
        <w:t xml:space="preserve"> 26</w:t>
      </w:r>
      <w:r w:rsidRPr="00584499">
        <w:rPr>
          <w:rFonts w:ascii="Arial" w:eastAsia="Times New Roman" w:hAnsi="Arial" w:cs="Arial"/>
          <w:bCs/>
        </w:rPr>
        <w:t>, 2024</w:t>
      </w:r>
      <w:r w:rsidR="00DE1986" w:rsidRPr="00584499">
        <w:rPr>
          <w:rFonts w:ascii="Arial" w:eastAsia="Times New Roman" w:hAnsi="Arial" w:cs="Arial"/>
          <w:bCs/>
        </w:rPr>
        <w:t>)</w:t>
      </w:r>
    </w:p>
    <w:p w14:paraId="6E649D50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24F40212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hair Comments</w:t>
      </w:r>
    </w:p>
    <w:p w14:paraId="55BEC2D6" w14:textId="77777777" w:rsidR="00DB5224" w:rsidRPr="00F96829" w:rsidRDefault="00DB5224" w:rsidP="00F9682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12455D58" w14:textId="736A2D60" w:rsidR="00DB5224" w:rsidRPr="00A1407C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 w:rsidRPr="00A1407C">
        <w:rPr>
          <w:rFonts w:ascii="Arial" w:eastAsia="Times New Roman" w:hAnsi="Arial" w:cs="Arial"/>
          <w:b/>
        </w:rPr>
        <w:t xml:space="preserve">HR Manager </w:t>
      </w:r>
      <w:r w:rsidR="0045129D">
        <w:rPr>
          <w:rFonts w:ascii="Arial" w:eastAsia="Times New Roman" w:hAnsi="Arial" w:cs="Arial"/>
          <w:b/>
        </w:rPr>
        <w:t>12</w:t>
      </w:r>
      <w:r w:rsidR="00885786" w:rsidRPr="00A1407C">
        <w:rPr>
          <w:rFonts w:ascii="Arial" w:eastAsia="Times New Roman" w:hAnsi="Arial" w:cs="Arial"/>
          <w:b/>
        </w:rPr>
        <w:t>0</w:t>
      </w:r>
      <w:r w:rsidRPr="00A1407C">
        <w:rPr>
          <w:rFonts w:ascii="Arial" w:eastAsia="Times New Roman" w:hAnsi="Arial" w:cs="Arial"/>
          <w:b/>
        </w:rPr>
        <w:t xml:space="preserve">-Day Report – </w:t>
      </w:r>
      <w:r w:rsidRPr="00A1407C">
        <w:rPr>
          <w:rFonts w:ascii="Arial" w:eastAsia="Times New Roman" w:hAnsi="Arial" w:cs="Arial"/>
          <w:bCs/>
        </w:rPr>
        <w:t>J</w:t>
      </w:r>
      <w:r w:rsidRPr="00A1407C">
        <w:rPr>
          <w:rFonts w:ascii="Arial" w:eastAsia="Times New Roman" w:hAnsi="Arial" w:cs="Arial"/>
          <w:bCs/>
          <w:i/>
          <w:iCs/>
        </w:rPr>
        <w:t xml:space="preserve">ulie St. Clair, HR Manager </w:t>
      </w:r>
    </w:p>
    <w:p w14:paraId="0A1AA508" w14:textId="77777777" w:rsidR="00DB5224" w:rsidRPr="00F96829" w:rsidRDefault="00DB5224" w:rsidP="00DB5224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</w:rPr>
      </w:pPr>
    </w:p>
    <w:p w14:paraId="71E2F12B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June 2024 HR Monthly Report</w:t>
      </w:r>
    </w:p>
    <w:p w14:paraId="2A4AEFB1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0C15F20C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July 2024 HR Monthly Report</w:t>
      </w:r>
    </w:p>
    <w:p w14:paraId="40F3778C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4A56C755" w14:textId="2102681D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Organizational Chart</w:t>
      </w:r>
      <w:r w:rsidR="00F32922">
        <w:rPr>
          <w:rFonts w:ascii="Arial" w:eastAsia="Times New Roman" w:hAnsi="Arial" w:cs="Arial"/>
          <w:bCs/>
        </w:rPr>
        <w:t xml:space="preserve"> </w:t>
      </w:r>
    </w:p>
    <w:p w14:paraId="7E29DA4C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40C77FB7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dministrative Organizational Chart</w:t>
      </w:r>
    </w:p>
    <w:p w14:paraId="407B5803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3B39CFE4" w14:textId="64B64D7C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3 (Classification, Compensation and Culture Study) Report</w:t>
      </w:r>
      <w:r w:rsidRPr="00F96829">
        <w:rPr>
          <w:rFonts w:ascii="Arial" w:eastAsia="Times New Roman" w:hAnsi="Arial" w:cs="Arial"/>
          <w:bCs/>
        </w:rPr>
        <w:t xml:space="preserve"> – </w:t>
      </w:r>
      <w:bookmarkStart w:id="1" w:name="_Hlk169117315"/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bookmarkEnd w:id="1"/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  <w:r w:rsidR="006D6EFC" w:rsidRPr="00F96829">
        <w:rPr>
          <w:rFonts w:ascii="Arial" w:eastAsia="Times New Roman" w:hAnsi="Arial" w:cs="Arial"/>
          <w:bCs/>
        </w:rPr>
        <w:t xml:space="preserve"> </w:t>
      </w:r>
    </w:p>
    <w:p w14:paraId="33E92935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7906EC79" w14:textId="494B2942" w:rsidR="004503A9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4 (CEO/Executive Search Firm) Report</w:t>
      </w:r>
      <w:r w:rsidRPr="00F96829">
        <w:rPr>
          <w:rFonts w:ascii="Arial" w:eastAsia="Times New Roman" w:hAnsi="Arial" w:cs="Arial"/>
          <w:bCs/>
        </w:rPr>
        <w:t xml:space="preserve"> – </w:t>
      </w:r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</w:p>
    <w:p w14:paraId="721B653A" w14:textId="77777777" w:rsidR="00885786" w:rsidRPr="00885786" w:rsidRDefault="00885786" w:rsidP="00885786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6A172CE" w14:textId="496DF5C4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Board Worklist </w:t>
      </w:r>
    </w:p>
    <w:p w14:paraId="0AA8C66B" w14:textId="10A22EC1" w:rsidR="00F96829" w:rsidRPr="00885786" w:rsidRDefault="00F96829" w:rsidP="00885786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</w:rPr>
      </w:pPr>
    </w:p>
    <w:p w14:paraId="2C4D3D88" w14:textId="5AAD4AA7" w:rsidR="00410EB8" w:rsidRDefault="00410EB8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vailability </w:t>
      </w:r>
      <w:r w:rsidR="00584499">
        <w:rPr>
          <w:rFonts w:ascii="Arial" w:eastAsia="Times New Roman" w:hAnsi="Arial" w:cs="Arial"/>
          <w:b/>
        </w:rPr>
        <w:t>and FY 2025 Board Calendar</w:t>
      </w:r>
    </w:p>
    <w:p w14:paraId="3FA36D1B" w14:textId="6238ECF7" w:rsidR="004547A6" w:rsidRDefault="00F32922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>Schedule Proposed Committee</w:t>
      </w:r>
      <w:r w:rsidR="004547A6">
        <w:rPr>
          <w:rFonts w:ascii="Arial" w:eastAsia="Times New Roman" w:hAnsi="Arial" w:cs="Arial"/>
          <w:b/>
          <w:i/>
          <w:iCs/>
        </w:rPr>
        <w:t xml:space="preserve"> Meetings</w:t>
      </w:r>
    </w:p>
    <w:p w14:paraId="5C9C7BCD" w14:textId="41FF8A69" w:rsidR="004547A6" w:rsidRPr="00584499" w:rsidRDefault="00F32922" w:rsidP="004547A6">
      <w:pPr>
        <w:pStyle w:val="ListParagraph"/>
        <w:numPr>
          <w:ilvl w:val="1"/>
          <w:numId w:val="1"/>
        </w:numPr>
        <w:spacing w:after="0" w:line="240" w:lineRule="auto"/>
        <w:ind w:left="1800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 xml:space="preserve">Resident Relations Committee Meeting </w:t>
      </w:r>
    </w:p>
    <w:p w14:paraId="6E43A5C4" w14:textId="57EBD134" w:rsidR="004547A6" w:rsidRPr="00584499" w:rsidRDefault="00F32922" w:rsidP="004547A6">
      <w:pPr>
        <w:pStyle w:val="ListParagraph"/>
        <w:numPr>
          <w:ilvl w:val="1"/>
          <w:numId w:val="1"/>
        </w:numPr>
        <w:spacing w:after="0" w:line="240" w:lineRule="auto"/>
        <w:ind w:left="1800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Governance and Oversight</w:t>
      </w:r>
      <w:r w:rsidR="004547A6" w:rsidRPr="00584499">
        <w:rPr>
          <w:rFonts w:ascii="Arial" w:eastAsia="Times New Roman" w:hAnsi="Arial" w:cs="Arial"/>
          <w:bCs/>
        </w:rPr>
        <w:t xml:space="preserve"> Committee Meeting  </w:t>
      </w:r>
    </w:p>
    <w:p w14:paraId="4AB8B0B1" w14:textId="68FBF6B5" w:rsidR="004547A6" w:rsidRDefault="00584499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 xml:space="preserve">Proposed FY 2025 </w:t>
      </w:r>
      <w:r w:rsidR="00F32922">
        <w:rPr>
          <w:rFonts w:ascii="Arial" w:eastAsia="Times New Roman" w:hAnsi="Arial" w:cs="Arial"/>
          <w:b/>
          <w:i/>
          <w:iCs/>
        </w:rPr>
        <w:t>JHA</w:t>
      </w:r>
      <w:r>
        <w:rPr>
          <w:rFonts w:ascii="Arial" w:eastAsia="Times New Roman" w:hAnsi="Arial" w:cs="Arial"/>
          <w:b/>
          <w:i/>
          <w:iCs/>
        </w:rPr>
        <w:t xml:space="preserve"> Holiday Schedule</w:t>
      </w:r>
    </w:p>
    <w:p w14:paraId="192ED63D" w14:textId="34350781" w:rsidR="004547A6" w:rsidRPr="004547A6" w:rsidRDefault="00584499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 xml:space="preserve">Proposed </w:t>
      </w:r>
      <w:r w:rsidR="004547A6">
        <w:rPr>
          <w:rFonts w:ascii="Arial" w:eastAsia="Times New Roman" w:hAnsi="Arial" w:cs="Arial"/>
          <w:b/>
          <w:i/>
          <w:iCs/>
        </w:rPr>
        <w:t xml:space="preserve">FY 2025 </w:t>
      </w:r>
      <w:r w:rsidR="00F32922">
        <w:rPr>
          <w:rFonts w:ascii="Arial" w:eastAsia="Times New Roman" w:hAnsi="Arial" w:cs="Arial"/>
          <w:b/>
          <w:i/>
          <w:iCs/>
        </w:rPr>
        <w:t xml:space="preserve">JHA </w:t>
      </w:r>
      <w:r w:rsidR="004547A6">
        <w:rPr>
          <w:rFonts w:ascii="Arial" w:eastAsia="Times New Roman" w:hAnsi="Arial" w:cs="Arial"/>
          <w:b/>
          <w:i/>
          <w:iCs/>
        </w:rPr>
        <w:t>Board Meeting Calendar</w:t>
      </w:r>
    </w:p>
    <w:p w14:paraId="2A3E5EB4" w14:textId="77777777" w:rsidR="00410EB8" w:rsidRPr="00410EB8" w:rsidRDefault="00410EB8" w:rsidP="00410EB8">
      <w:pPr>
        <w:pStyle w:val="ListParagraph"/>
        <w:rPr>
          <w:rFonts w:ascii="Arial" w:eastAsia="Times New Roman" w:hAnsi="Arial" w:cs="Arial"/>
          <w:b/>
        </w:rPr>
      </w:pPr>
    </w:p>
    <w:p w14:paraId="237BE24E" w14:textId="68FC2611" w:rsidR="00DB5224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Old Business</w:t>
      </w:r>
    </w:p>
    <w:p w14:paraId="28730112" w14:textId="77777777" w:rsidR="00DB5224" w:rsidRPr="00F96829" w:rsidRDefault="00DB5224" w:rsidP="00DB5224">
      <w:pPr>
        <w:pStyle w:val="ListParagraph"/>
        <w:spacing w:after="0" w:line="240" w:lineRule="auto"/>
        <w:ind w:left="1800"/>
        <w:jc w:val="both"/>
        <w:rPr>
          <w:rFonts w:ascii="Arial" w:eastAsia="Times New Roman" w:hAnsi="Arial" w:cs="Arial"/>
          <w:b/>
          <w:i/>
          <w:iCs/>
        </w:rPr>
      </w:pPr>
    </w:p>
    <w:p w14:paraId="5EFCD5F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losing Comments</w:t>
      </w:r>
    </w:p>
    <w:p w14:paraId="24A98168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07ECB55C" w14:textId="20AC4359" w:rsidR="000D3F36" w:rsidRPr="004547A6" w:rsidRDefault="00DB5224" w:rsidP="004547A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Meeting Adjournment </w:t>
      </w:r>
    </w:p>
    <w:sectPr w:rsidR="000D3F36" w:rsidRPr="004547A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7B8FD" w14:textId="77777777" w:rsidR="00247564" w:rsidRDefault="00247564" w:rsidP="000D74FA">
      <w:pPr>
        <w:spacing w:after="0" w:line="240" w:lineRule="auto"/>
      </w:pPr>
      <w:r>
        <w:separator/>
      </w:r>
    </w:p>
  </w:endnote>
  <w:endnote w:type="continuationSeparator" w:id="0">
    <w:p w14:paraId="4E29CB86" w14:textId="77777777" w:rsidR="00247564" w:rsidRDefault="00247564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247564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7DCDFC" w14:textId="77777777" w:rsidR="00247564" w:rsidRDefault="00247564" w:rsidP="000D74FA">
      <w:pPr>
        <w:spacing w:after="0" w:line="240" w:lineRule="auto"/>
      </w:pPr>
      <w:r>
        <w:separator/>
      </w:r>
    </w:p>
  </w:footnote>
  <w:footnote w:type="continuationSeparator" w:id="0">
    <w:p w14:paraId="61562C5C" w14:textId="77777777" w:rsidR="00247564" w:rsidRDefault="00247564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0F75B6"/>
    <w:multiLevelType w:val="hybridMultilevel"/>
    <w:tmpl w:val="4D785B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22FC575B"/>
    <w:multiLevelType w:val="hybridMultilevel"/>
    <w:tmpl w:val="36A002FC"/>
    <w:lvl w:ilvl="0" w:tplc="324856F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D3C164D"/>
    <w:multiLevelType w:val="hybridMultilevel"/>
    <w:tmpl w:val="4184EF54"/>
    <w:lvl w:ilvl="0" w:tplc="FD9CE50A">
      <w:start w:val="1"/>
      <w:numFmt w:val="decimal"/>
      <w:lvlText w:val="%1)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0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1" w15:restartNumberingAfterBreak="0">
    <w:nsid w:val="3A323E14"/>
    <w:multiLevelType w:val="hybridMultilevel"/>
    <w:tmpl w:val="A1CE0C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FD63A7E"/>
    <w:multiLevelType w:val="hybridMultilevel"/>
    <w:tmpl w:val="018CC9BC"/>
    <w:lvl w:ilvl="0" w:tplc="CA246104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4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AD0325E"/>
    <w:multiLevelType w:val="hybridMultilevel"/>
    <w:tmpl w:val="FED8589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650C384F"/>
    <w:multiLevelType w:val="hybridMultilevel"/>
    <w:tmpl w:val="64C65BC0"/>
    <w:lvl w:ilvl="0" w:tplc="84B24044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0F">
      <w:start w:val="1"/>
      <w:numFmt w:val="decimal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79F8647B"/>
    <w:multiLevelType w:val="hybridMultilevel"/>
    <w:tmpl w:val="31863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8"/>
  </w:num>
  <w:num w:numId="2" w16cid:durableId="318000921">
    <w:abstractNumId w:val="18"/>
  </w:num>
  <w:num w:numId="3" w16cid:durableId="1165318004">
    <w:abstractNumId w:val="13"/>
  </w:num>
  <w:num w:numId="4" w16cid:durableId="2087527253">
    <w:abstractNumId w:val="6"/>
  </w:num>
  <w:num w:numId="5" w16cid:durableId="1576428738">
    <w:abstractNumId w:val="10"/>
  </w:num>
  <w:num w:numId="6" w16cid:durableId="1660040435">
    <w:abstractNumId w:val="3"/>
  </w:num>
  <w:num w:numId="7" w16cid:durableId="31462303">
    <w:abstractNumId w:val="20"/>
  </w:num>
  <w:num w:numId="8" w16cid:durableId="1968512015">
    <w:abstractNumId w:val="5"/>
  </w:num>
  <w:num w:numId="9" w16cid:durableId="1012683601">
    <w:abstractNumId w:val="14"/>
  </w:num>
  <w:num w:numId="10" w16cid:durableId="436603412">
    <w:abstractNumId w:val="4"/>
  </w:num>
  <w:num w:numId="11" w16cid:durableId="683939372">
    <w:abstractNumId w:val="15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7"/>
  </w:num>
  <w:num w:numId="15" w16cid:durableId="2135981131">
    <w:abstractNumId w:val="8"/>
  </w:num>
  <w:num w:numId="16" w16cid:durableId="1672440901">
    <w:abstractNumId w:val="19"/>
  </w:num>
  <w:num w:numId="17" w16cid:durableId="1911652338">
    <w:abstractNumId w:val="9"/>
  </w:num>
  <w:num w:numId="18" w16cid:durableId="598411512">
    <w:abstractNumId w:val="12"/>
  </w:num>
  <w:num w:numId="19" w16cid:durableId="648048378">
    <w:abstractNumId w:val="11"/>
  </w:num>
  <w:num w:numId="20" w16cid:durableId="1479035710">
    <w:abstractNumId w:val="16"/>
  </w:num>
  <w:num w:numId="21" w16cid:durableId="1187208395">
    <w:abstractNumId w:val="7"/>
  </w:num>
  <w:num w:numId="22" w16cid:durableId="997926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90F3D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821EE"/>
    <w:rsid w:val="001A20DD"/>
    <w:rsid w:val="001A2DA2"/>
    <w:rsid w:val="001A5C95"/>
    <w:rsid w:val="001C3F74"/>
    <w:rsid w:val="001F17EC"/>
    <w:rsid w:val="001F378E"/>
    <w:rsid w:val="002029E0"/>
    <w:rsid w:val="0021049B"/>
    <w:rsid w:val="00211BE5"/>
    <w:rsid w:val="0022423B"/>
    <w:rsid w:val="00226AA2"/>
    <w:rsid w:val="002418FB"/>
    <w:rsid w:val="00247564"/>
    <w:rsid w:val="00283737"/>
    <w:rsid w:val="0029061C"/>
    <w:rsid w:val="002A43B7"/>
    <w:rsid w:val="002E088F"/>
    <w:rsid w:val="002E1905"/>
    <w:rsid w:val="002E5BA2"/>
    <w:rsid w:val="002F2B79"/>
    <w:rsid w:val="002F375F"/>
    <w:rsid w:val="002F6422"/>
    <w:rsid w:val="002F734E"/>
    <w:rsid w:val="003717C8"/>
    <w:rsid w:val="00372C1F"/>
    <w:rsid w:val="003842B4"/>
    <w:rsid w:val="003845C7"/>
    <w:rsid w:val="00392230"/>
    <w:rsid w:val="003C43DB"/>
    <w:rsid w:val="003C5C85"/>
    <w:rsid w:val="003F2470"/>
    <w:rsid w:val="003F379C"/>
    <w:rsid w:val="00410EB8"/>
    <w:rsid w:val="00434150"/>
    <w:rsid w:val="004503A9"/>
    <w:rsid w:val="0045129D"/>
    <w:rsid w:val="004547A6"/>
    <w:rsid w:val="00464E33"/>
    <w:rsid w:val="00465A7E"/>
    <w:rsid w:val="00466138"/>
    <w:rsid w:val="00483AD3"/>
    <w:rsid w:val="004C5E3F"/>
    <w:rsid w:val="004E1993"/>
    <w:rsid w:val="00502F3B"/>
    <w:rsid w:val="005205F9"/>
    <w:rsid w:val="00547116"/>
    <w:rsid w:val="005530F4"/>
    <w:rsid w:val="005544F6"/>
    <w:rsid w:val="00584499"/>
    <w:rsid w:val="005A539E"/>
    <w:rsid w:val="005B021D"/>
    <w:rsid w:val="005C2127"/>
    <w:rsid w:val="005C463C"/>
    <w:rsid w:val="005C765B"/>
    <w:rsid w:val="005C7B3F"/>
    <w:rsid w:val="005D1620"/>
    <w:rsid w:val="005D5185"/>
    <w:rsid w:val="005E6DB3"/>
    <w:rsid w:val="005F18F7"/>
    <w:rsid w:val="005F1A9F"/>
    <w:rsid w:val="00617979"/>
    <w:rsid w:val="00657CDA"/>
    <w:rsid w:val="00671400"/>
    <w:rsid w:val="00671F93"/>
    <w:rsid w:val="00675054"/>
    <w:rsid w:val="006A0A47"/>
    <w:rsid w:val="006B3CA4"/>
    <w:rsid w:val="006D1614"/>
    <w:rsid w:val="006D4DC2"/>
    <w:rsid w:val="006D6EFC"/>
    <w:rsid w:val="006E3CB1"/>
    <w:rsid w:val="0073267D"/>
    <w:rsid w:val="00760E6C"/>
    <w:rsid w:val="0077182C"/>
    <w:rsid w:val="00771D20"/>
    <w:rsid w:val="00775C17"/>
    <w:rsid w:val="007A1156"/>
    <w:rsid w:val="007A2B46"/>
    <w:rsid w:val="007A6CE0"/>
    <w:rsid w:val="007B142C"/>
    <w:rsid w:val="007B37E1"/>
    <w:rsid w:val="007C0459"/>
    <w:rsid w:val="007E345A"/>
    <w:rsid w:val="007E3B80"/>
    <w:rsid w:val="007E64DD"/>
    <w:rsid w:val="007F26DA"/>
    <w:rsid w:val="007F580C"/>
    <w:rsid w:val="00806033"/>
    <w:rsid w:val="0080784D"/>
    <w:rsid w:val="0084676D"/>
    <w:rsid w:val="008552E2"/>
    <w:rsid w:val="00872879"/>
    <w:rsid w:val="00875E39"/>
    <w:rsid w:val="00877563"/>
    <w:rsid w:val="008824EB"/>
    <w:rsid w:val="00885786"/>
    <w:rsid w:val="008971A8"/>
    <w:rsid w:val="008A1AF6"/>
    <w:rsid w:val="008A59DD"/>
    <w:rsid w:val="008C20A5"/>
    <w:rsid w:val="008C24EF"/>
    <w:rsid w:val="008D46E5"/>
    <w:rsid w:val="008D5997"/>
    <w:rsid w:val="008E7385"/>
    <w:rsid w:val="008F554E"/>
    <w:rsid w:val="00906D9C"/>
    <w:rsid w:val="0091479A"/>
    <w:rsid w:val="00921533"/>
    <w:rsid w:val="00930BF3"/>
    <w:rsid w:val="00937804"/>
    <w:rsid w:val="00941086"/>
    <w:rsid w:val="00944BAB"/>
    <w:rsid w:val="00945510"/>
    <w:rsid w:val="00950C1E"/>
    <w:rsid w:val="00967145"/>
    <w:rsid w:val="009876AC"/>
    <w:rsid w:val="009922E8"/>
    <w:rsid w:val="009B2177"/>
    <w:rsid w:val="009B322E"/>
    <w:rsid w:val="009E70CD"/>
    <w:rsid w:val="009F6E92"/>
    <w:rsid w:val="009F7EA1"/>
    <w:rsid w:val="00A0006A"/>
    <w:rsid w:val="00A020D0"/>
    <w:rsid w:val="00A02D4D"/>
    <w:rsid w:val="00A07ACA"/>
    <w:rsid w:val="00A1407C"/>
    <w:rsid w:val="00A32807"/>
    <w:rsid w:val="00A34C65"/>
    <w:rsid w:val="00A54499"/>
    <w:rsid w:val="00A547F4"/>
    <w:rsid w:val="00A57F43"/>
    <w:rsid w:val="00A62F96"/>
    <w:rsid w:val="00A71251"/>
    <w:rsid w:val="00A86BF2"/>
    <w:rsid w:val="00A94758"/>
    <w:rsid w:val="00AB1EC0"/>
    <w:rsid w:val="00AC4353"/>
    <w:rsid w:val="00AD7FD0"/>
    <w:rsid w:val="00AE7755"/>
    <w:rsid w:val="00AF6CA8"/>
    <w:rsid w:val="00B023A0"/>
    <w:rsid w:val="00B322F2"/>
    <w:rsid w:val="00B42E6F"/>
    <w:rsid w:val="00B57E85"/>
    <w:rsid w:val="00B610D3"/>
    <w:rsid w:val="00B756CE"/>
    <w:rsid w:val="00B849D3"/>
    <w:rsid w:val="00BA6809"/>
    <w:rsid w:val="00BE6DFA"/>
    <w:rsid w:val="00C038E5"/>
    <w:rsid w:val="00C0761E"/>
    <w:rsid w:val="00C101A1"/>
    <w:rsid w:val="00C21533"/>
    <w:rsid w:val="00C501E2"/>
    <w:rsid w:val="00C837EA"/>
    <w:rsid w:val="00C90A07"/>
    <w:rsid w:val="00CA2DBB"/>
    <w:rsid w:val="00CA477D"/>
    <w:rsid w:val="00CA6EFB"/>
    <w:rsid w:val="00CD18D1"/>
    <w:rsid w:val="00CF1C52"/>
    <w:rsid w:val="00D02F30"/>
    <w:rsid w:val="00D11934"/>
    <w:rsid w:val="00D17898"/>
    <w:rsid w:val="00D366AC"/>
    <w:rsid w:val="00D40C82"/>
    <w:rsid w:val="00D43860"/>
    <w:rsid w:val="00D47CD0"/>
    <w:rsid w:val="00D8602E"/>
    <w:rsid w:val="00D92FB0"/>
    <w:rsid w:val="00DA3F4F"/>
    <w:rsid w:val="00DB5224"/>
    <w:rsid w:val="00DC6006"/>
    <w:rsid w:val="00DE1986"/>
    <w:rsid w:val="00DE390C"/>
    <w:rsid w:val="00DF7C3F"/>
    <w:rsid w:val="00E058B9"/>
    <w:rsid w:val="00E21274"/>
    <w:rsid w:val="00E515EA"/>
    <w:rsid w:val="00E600A7"/>
    <w:rsid w:val="00E6220D"/>
    <w:rsid w:val="00E67D22"/>
    <w:rsid w:val="00E71635"/>
    <w:rsid w:val="00E7512E"/>
    <w:rsid w:val="00E75B85"/>
    <w:rsid w:val="00E81995"/>
    <w:rsid w:val="00E838CB"/>
    <w:rsid w:val="00EA0AB5"/>
    <w:rsid w:val="00EC1FE9"/>
    <w:rsid w:val="00EE5DA9"/>
    <w:rsid w:val="00EE68E4"/>
    <w:rsid w:val="00EE7956"/>
    <w:rsid w:val="00EF2323"/>
    <w:rsid w:val="00F32922"/>
    <w:rsid w:val="00F33536"/>
    <w:rsid w:val="00F353DA"/>
    <w:rsid w:val="00F37828"/>
    <w:rsid w:val="00F517BD"/>
    <w:rsid w:val="00F61B1B"/>
    <w:rsid w:val="00F62404"/>
    <w:rsid w:val="00F83A76"/>
    <w:rsid w:val="00F84235"/>
    <w:rsid w:val="00F85C44"/>
    <w:rsid w:val="00F96829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1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3-09-13T13:45:00Z</cp:lastPrinted>
  <dcterms:created xsi:type="dcterms:W3CDTF">2024-08-22T18:03:00Z</dcterms:created>
  <dcterms:modified xsi:type="dcterms:W3CDTF">2024-08-2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